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B27CF" w14:textId="77777777" w:rsidR="009D453E" w:rsidRDefault="009D453E">
      <w:pPr>
        <w:widowControl w:val="0"/>
        <w:spacing w:line="276" w:lineRule="auto"/>
        <w:rPr>
          <w:rFonts w:ascii="Arial" w:eastAsia="Arial" w:hAnsi="Arial" w:cs="Arial"/>
        </w:rPr>
      </w:pPr>
    </w:p>
    <w:tbl>
      <w:tblPr>
        <w:tblStyle w:val="a"/>
        <w:tblW w:w="8856" w:type="dxa"/>
        <w:tblLayout w:type="fixed"/>
        <w:tblLook w:val="0000" w:firstRow="0" w:lastRow="0" w:firstColumn="0" w:lastColumn="0" w:noHBand="0" w:noVBand="0"/>
      </w:tblPr>
      <w:tblGrid>
        <w:gridCol w:w="4068"/>
        <w:gridCol w:w="4788"/>
      </w:tblGrid>
      <w:tr w:rsidR="009D453E" w14:paraId="72F9AB8F" w14:textId="77777777">
        <w:tc>
          <w:tcPr>
            <w:tcW w:w="8856" w:type="dxa"/>
            <w:gridSpan w:val="2"/>
          </w:tcPr>
          <w:p w14:paraId="16230E16" w14:textId="77777777" w:rsidR="009D453E" w:rsidRDefault="00CF697B">
            <w:r>
              <w:rPr>
                <w:b/>
              </w:rPr>
              <w:t>School of Computing and Information Sciences</w:t>
            </w:r>
          </w:p>
          <w:p w14:paraId="59E02C52" w14:textId="77777777" w:rsidR="009D453E" w:rsidRDefault="00CF697B">
            <w:pPr>
              <w:tabs>
                <w:tab w:val="left" w:pos="3356"/>
              </w:tabs>
            </w:pPr>
            <w:r>
              <w:tab/>
            </w:r>
          </w:p>
          <w:tbl>
            <w:tblPr>
              <w:tblStyle w:val="a0"/>
              <w:tblW w:w="8625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050"/>
              <w:gridCol w:w="4575"/>
            </w:tblGrid>
            <w:tr w:rsidR="009D453E" w14:paraId="6826F4C9" w14:textId="77777777">
              <w:trPr>
                <w:trHeight w:val="380"/>
              </w:trPr>
              <w:tc>
                <w:tcPr>
                  <w:tcW w:w="4050" w:type="dxa"/>
                </w:tcPr>
                <w:p w14:paraId="081126D3" w14:textId="77777777" w:rsidR="009D453E" w:rsidRDefault="00CF697B">
                  <w:r>
                    <w:rPr>
                      <w:b/>
                    </w:rPr>
                    <w:t>Course Title:</w:t>
                  </w:r>
                  <w:r>
                    <w:t xml:space="preserve"> </w:t>
                  </w:r>
                  <w:r>
                    <w:rPr>
                      <w:b/>
                    </w:rPr>
                    <w:t>Front End</w:t>
                  </w:r>
                  <w:r>
                    <w:t xml:space="preserve"> Full Stack Software Engineering</w:t>
                  </w:r>
                </w:p>
              </w:tc>
              <w:tc>
                <w:tcPr>
                  <w:tcW w:w="4575" w:type="dxa"/>
                </w:tcPr>
                <w:p w14:paraId="150B28BF" w14:textId="77777777" w:rsidR="009D453E" w:rsidRDefault="00CF697B">
                  <w:r>
                    <w:rPr>
                      <w:b/>
                    </w:rPr>
                    <w:br/>
                    <w:t xml:space="preserve">Date: </w:t>
                  </w:r>
                  <w:r>
                    <w:t xml:space="preserve"> </w:t>
                  </w:r>
                </w:p>
              </w:tc>
            </w:tr>
          </w:tbl>
          <w:p w14:paraId="3989B536" w14:textId="77777777" w:rsidR="009D453E" w:rsidRDefault="009D453E"/>
        </w:tc>
      </w:tr>
      <w:tr w:rsidR="009D453E" w14:paraId="419EFDF2" w14:textId="77777777">
        <w:trPr>
          <w:trHeight w:val="320"/>
        </w:trPr>
        <w:tc>
          <w:tcPr>
            <w:tcW w:w="8856" w:type="dxa"/>
            <w:gridSpan w:val="2"/>
          </w:tcPr>
          <w:p w14:paraId="6F379012" w14:textId="77777777" w:rsidR="009D453E" w:rsidRDefault="009D453E"/>
        </w:tc>
      </w:tr>
      <w:tr w:rsidR="009D453E" w14:paraId="6BCC0421" w14:textId="77777777">
        <w:trPr>
          <w:trHeight w:val="320"/>
        </w:trPr>
        <w:tc>
          <w:tcPr>
            <w:tcW w:w="8856" w:type="dxa"/>
            <w:gridSpan w:val="2"/>
          </w:tcPr>
          <w:p w14:paraId="0B810D0D" w14:textId="77777777" w:rsidR="009D453E" w:rsidRDefault="00CF697B">
            <w:r>
              <w:rPr>
                <w:b/>
              </w:rPr>
              <w:t>Course Number: COP XXXX</w:t>
            </w:r>
          </w:p>
          <w:p w14:paraId="70DE60EB" w14:textId="77777777" w:rsidR="009D453E" w:rsidRDefault="009D453E"/>
          <w:p w14:paraId="1E39163A" w14:textId="01833849" w:rsidR="009D453E" w:rsidRDefault="00CF697B">
            <w:r>
              <w:rPr>
                <w:b/>
              </w:rPr>
              <w:t xml:space="preserve">Number of Credits: </w:t>
            </w:r>
            <w:r w:rsidR="00613B98">
              <w:rPr>
                <w:b/>
              </w:rPr>
              <w:t>3</w:t>
            </w:r>
          </w:p>
          <w:p w14:paraId="0F16767B" w14:textId="77777777" w:rsidR="009D453E" w:rsidRDefault="009D453E"/>
        </w:tc>
      </w:tr>
      <w:tr w:rsidR="009D453E" w14:paraId="7523EF9D" w14:textId="77777777">
        <w:trPr>
          <w:trHeight w:val="620"/>
        </w:trPr>
        <w:tc>
          <w:tcPr>
            <w:tcW w:w="4068" w:type="dxa"/>
            <w:tcBorders>
              <w:top w:val="single" w:sz="4" w:space="0" w:color="000000"/>
            </w:tcBorders>
          </w:tcPr>
          <w:p w14:paraId="0CC74FB7" w14:textId="77777777" w:rsidR="009D453E" w:rsidRDefault="00CF697B">
            <w:r>
              <w:t xml:space="preserve">Subject Area: </w:t>
            </w:r>
          </w:p>
        </w:tc>
        <w:tc>
          <w:tcPr>
            <w:tcW w:w="4788" w:type="dxa"/>
            <w:tcBorders>
              <w:top w:val="single" w:sz="4" w:space="0" w:color="000000"/>
            </w:tcBorders>
          </w:tcPr>
          <w:p w14:paraId="5549DE58" w14:textId="77777777" w:rsidR="009D453E" w:rsidRDefault="00CF697B">
            <w:r>
              <w:t>Subject Area Coordinator:  Mark Weiss</w:t>
            </w:r>
          </w:p>
          <w:p w14:paraId="0DE3BF06" w14:textId="77777777" w:rsidR="009D453E" w:rsidRDefault="00CF697B">
            <w:r>
              <w:rPr>
                <w:b/>
              </w:rPr>
              <w:t xml:space="preserve">email: </w:t>
            </w:r>
            <w:r>
              <w:t>weiss@cis.fiu.edu</w:t>
            </w:r>
          </w:p>
        </w:tc>
      </w:tr>
      <w:tr w:rsidR="009D453E" w14:paraId="1DDDE7AD" w14:textId="77777777">
        <w:trPr>
          <w:trHeight w:val="640"/>
        </w:trPr>
        <w:tc>
          <w:tcPr>
            <w:tcW w:w="8856" w:type="dxa"/>
            <w:gridSpan w:val="2"/>
          </w:tcPr>
          <w:p w14:paraId="7EAC6134" w14:textId="77777777" w:rsidR="009D453E" w:rsidRDefault="00CF697B">
            <w:pPr>
              <w:rPr>
                <w:rFonts w:ascii="EB Garamond" w:eastAsia="EB Garamond" w:hAnsi="EB Garamond" w:cs="EB Garamond"/>
                <w:sz w:val="20"/>
                <w:szCs w:val="20"/>
              </w:rPr>
            </w:pPr>
            <w:r>
              <w:rPr>
                <w:b/>
              </w:rPr>
              <w:t xml:space="preserve">Catalog Description: </w:t>
            </w:r>
          </w:p>
          <w:p w14:paraId="24A0FD90" w14:textId="77777777" w:rsidR="009D453E" w:rsidRDefault="00CF697B" w:rsidP="00613B98">
            <w:r>
              <w:t xml:space="preserve">Provide students with the knowledge of </w:t>
            </w:r>
            <w:r>
              <w:rPr>
                <w:b/>
              </w:rPr>
              <w:t>Front End</w:t>
            </w:r>
            <w:r>
              <w:t xml:space="preserve"> Full Stack software enginee</w:t>
            </w:r>
            <w:r w:rsidR="00613B98">
              <w:t>ring concepts dealing with the d</w:t>
            </w:r>
            <w:r>
              <w:t xml:space="preserve">esign, </w:t>
            </w:r>
            <w:r w:rsidR="00613B98">
              <w:t>t</w:t>
            </w:r>
            <w:r>
              <w:t xml:space="preserve">ooling, </w:t>
            </w:r>
            <w:r w:rsidR="00613B98">
              <w:t>d</w:t>
            </w:r>
            <w:r>
              <w:t xml:space="preserve">ata flow, and </w:t>
            </w:r>
            <w:r w:rsidR="00613B98">
              <w:t>a</w:t>
            </w:r>
            <w:r>
              <w:t>rchitecture being deployed in modern web-based applications.</w:t>
            </w:r>
          </w:p>
          <w:p w14:paraId="4F2C526E" w14:textId="77777777" w:rsidR="005C3E60" w:rsidRDefault="005C3E60" w:rsidP="00613B98"/>
          <w:p w14:paraId="3619FBCE" w14:textId="2A2B94C8" w:rsidR="005C3E60" w:rsidRDefault="005C3E60" w:rsidP="005C3E60">
            <w:r>
              <w:t xml:space="preserve">Textbooks:  </w:t>
            </w:r>
            <w:r w:rsidRPr="005C3E60">
              <w:rPr>
                <w:b/>
              </w:rPr>
              <w:t>ng-book:  The Complete Guide to Angular</w:t>
            </w:r>
            <w:r>
              <w:t xml:space="preserve"> </w:t>
            </w:r>
            <w:r>
              <w:br/>
              <w:t xml:space="preserve">                                     by </w:t>
            </w:r>
            <w:hyperlink r:id="rId5" w:history="1">
              <w:r>
                <w:rPr>
                  <w:rStyle w:val="Hyperlink"/>
                </w:rPr>
                <w:t>Nathan Murray</w:t>
              </w:r>
            </w:hyperlink>
            <w:r>
              <w:rPr>
                <w:rStyle w:val="a-color-secondary"/>
              </w:rPr>
              <w:t xml:space="preserve">, </w:t>
            </w:r>
            <w:hyperlink r:id="rId6" w:history="1">
              <w:r>
                <w:rPr>
                  <w:rStyle w:val="Hyperlink"/>
                </w:rPr>
                <w:t>Felipe Coury</w:t>
              </w:r>
            </w:hyperlink>
            <w:r>
              <w:rPr>
                <w:rStyle w:val="a-color-secondary"/>
              </w:rPr>
              <w:t xml:space="preserve">, </w:t>
            </w:r>
            <w:hyperlink r:id="rId7" w:history="1">
              <w:r>
                <w:rPr>
                  <w:rStyle w:val="Hyperlink"/>
                </w:rPr>
                <w:t>Ari Lerner</w:t>
              </w:r>
            </w:hyperlink>
            <w:r>
              <w:rPr>
                <w:rStyle w:val="a-color-secondary"/>
              </w:rPr>
              <w:t xml:space="preserve">, </w:t>
            </w:r>
            <w:hyperlink r:id="rId8" w:history="1">
              <w:r>
                <w:rPr>
                  <w:rStyle w:val="Hyperlink"/>
                </w:rPr>
                <w:t>Carlos Taborda</w:t>
              </w:r>
            </w:hyperlink>
          </w:p>
        </w:tc>
      </w:tr>
      <w:tr w:rsidR="009D453E" w14:paraId="4ED50DEF" w14:textId="77777777">
        <w:trPr>
          <w:trHeight w:val="800"/>
        </w:trPr>
        <w:tc>
          <w:tcPr>
            <w:tcW w:w="8856" w:type="dxa"/>
            <w:gridSpan w:val="2"/>
          </w:tcPr>
          <w:p w14:paraId="5818E9FA" w14:textId="7D7E305E" w:rsidR="009D453E" w:rsidRDefault="00EE5666" w:rsidP="005C3E60">
            <w:r w:rsidRPr="00EE5666">
              <w:rPr>
                <w:b/>
              </w:rPr>
              <w:t xml:space="preserve">                    </w:t>
            </w:r>
            <w:r w:rsidRPr="00EE5666">
              <w:rPr>
                <w:rStyle w:val="a-label"/>
                <w:b/>
              </w:rPr>
              <w:t>Front-End Web Development: The Big Nerd Ranch Guide</w:t>
            </w:r>
            <w:r>
              <w:rPr>
                <w:rStyle w:val="a-label"/>
              </w:rPr>
              <w:t xml:space="preserve"> </w:t>
            </w:r>
            <w:r w:rsidR="005C3E60">
              <w:rPr>
                <w:rStyle w:val="a-label"/>
              </w:rPr>
              <w:br/>
              <w:t xml:space="preserve">                                      </w:t>
            </w:r>
            <w:r>
              <w:rPr>
                <w:rStyle w:val="a-size-small"/>
              </w:rPr>
              <w:t>by Chris Aquino</w:t>
            </w:r>
            <w:r>
              <w:rPr>
                <w:rStyle w:val="a-size-small"/>
              </w:rPr>
              <w:br/>
              <w:t xml:space="preserve">                    </w:t>
            </w:r>
            <w:r w:rsidRPr="00EE5666">
              <w:rPr>
                <w:rStyle w:val="a-label"/>
                <w:b/>
              </w:rPr>
              <w:t>Responsive Web Design with HTML5 and CSS3</w:t>
            </w:r>
            <w:r>
              <w:rPr>
                <w:rStyle w:val="a-label"/>
              </w:rPr>
              <w:t xml:space="preserve"> - Second Edition </w:t>
            </w:r>
            <w:r w:rsidR="005C3E60">
              <w:rPr>
                <w:rStyle w:val="a-label"/>
              </w:rPr>
              <w:br/>
              <w:t xml:space="preserve">                                      </w:t>
            </w:r>
            <w:r>
              <w:rPr>
                <w:rStyle w:val="a-size-small"/>
              </w:rPr>
              <w:t>by Ben Fra</w:t>
            </w:r>
            <w:r w:rsidR="005C3E60">
              <w:rPr>
                <w:rStyle w:val="a-size-small"/>
              </w:rPr>
              <w:t>in</w:t>
            </w:r>
            <w:r w:rsidR="005C3E60">
              <w:rPr>
                <w:rStyle w:val="a-size-small"/>
              </w:rPr>
              <w:br/>
            </w:r>
          </w:p>
        </w:tc>
      </w:tr>
      <w:tr w:rsidR="009D453E" w14:paraId="53229199" w14:textId="77777777">
        <w:trPr>
          <w:trHeight w:val="700"/>
        </w:trPr>
        <w:tc>
          <w:tcPr>
            <w:tcW w:w="8856" w:type="dxa"/>
            <w:gridSpan w:val="2"/>
          </w:tcPr>
          <w:p w14:paraId="1F8995F0" w14:textId="5EB1E8A8" w:rsidR="00613B98" w:rsidRDefault="00CF697B">
            <w:r>
              <w:t xml:space="preserve">References:  </w:t>
            </w:r>
            <w:hyperlink r:id="rId9" w:history="1">
              <w:r w:rsidR="00613B98" w:rsidRPr="004321CF">
                <w:rPr>
                  <w:rStyle w:val="Hyperlink"/>
                </w:rPr>
                <w:t>https://codingthesmartway.com/</w:t>
              </w:r>
            </w:hyperlink>
          </w:p>
          <w:p w14:paraId="1B9C3825" w14:textId="7C49C84A" w:rsidR="009D453E" w:rsidRDefault="00613B98">
            <w:r>
              <w:br/>
            </w:r>
          </w:p>
        </w:tc>
      </w:tr>
      <w:tr w:rsidR="009D453E" w14:paraId="40362C26" w14:textId="77777777">
        <w:tc>
          <w:tcPr>
            <w:tcW w:w="8856" w:type="dxa"/>
            <w:gridSpan w:val="2"/>
          </w:tcPr>
          <w:p w14:paraId="70387039" w14:textId="58D10C4E" w:rsidR="009D453E" w:rsidRDefault="009D453E" w:rsidP="00613B98"/>
        </w:tc>
      </w:tr>
      <w:tr w:rsidR="009D453E" w14:paraId="6E941618" w14:textId="77777777">
        <w:tc>
          <w:tcPr>
            <w:tcW w:w="8856" w:type="dxa"/>
            <w:gridSpan w:val="2"/>
          </w:tcPr>
          <w:p w14:paraId="794887F1" w14:textId="66D1E127" w:rsidR="009D453E" w:rsidRDefault="009D453E"/>
        </w:tc>
      </w:tr>
    </w:tbl>
    <w:p w14:paraId="42208623" w14:textId="77777777" w:rsidR="009D453E" w:rsidRDefault="00CF697B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Type: General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Elective</w:t>
      </w:r>
    </w:p>
    <w:p w14:paraId="74C6CA72" w14:textId="430A9316" w:rsidR="009D453E" w:rsidRDefault="00CF697B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Prerequisite </w:t>
      </w:r>
      <w:r w:rsidR="005A298D">
        <w:rPr>
          <w:sz w:val="24"/>
          <w:szCs w:val="24"/>
        </w:rPr>
        <w:t>Course</w:t>
      </w:r>
      <w:r>
        <w:rPr>
          <w:sz w:val="24"/>
          <w:szCs w:val="24"/>
        </w:rPr>
        <w:t xml:space="preserve">: </w:t>
      </w:r>
      <w:r w:rsidR="00613B98">
        <w:t>Java Programming II / Intermediate Java</w:t>
      </w:r>
      <w:r w:rsidR="00613B98">
        <w:br/>
        <w:t xml:space="preserve">                                 </w:t>
      </w:r>
      <w:bookmarkStart w:id="0" w:name="_GoBack"/>
      <w:bookmarkEnd w:id="0"/>
    </w:p>
    <w:p w14:paraId="09518089" w14:textId="77777777" w:rsidR="009D453E" w:rsidRDefault="00CF697B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Course Outcomes: </w:t>
      </w:r>
    </w:p>
    <w:p w14:paraId="16BCCAD5" w14:textId="77777777" w:rsidR="009D453E" w:rsidRDefault="00CF697B">
      <w:r>
        <w:t>O1.</w:t>
      </w:r>
      <w:r>
        <w:tab/>
        <w:t xml:space="preserve">Be able to design responsive web applications using </w:t>
      </w:r>
      <w:r w:rsidRPr="00EE5666">
        <w:rPr>
          <w:b/>
        </w:rPr>
        <w:t>CSS/HTML</w:t>
      </w:r>
      <w:r>
        <w:t xml:space="preserve"> and styling frameworks </w:t>
      </w:r>
    </w:p>
    <w:p w14:paraId="09DBBE61" w14:textId="77777777" w:rsidR="00EE5666" w:rsidRDefault="00CF697B">
      <w:r>
        <w:t xml:space="preserve">O2.       Be able to apply web </w:t>
      </w:r>
      <w:commentRangeStart w:id="1"/>
      <w:commentRangeStart w:id="2"/>
      <w:r>
        <w:t>development</w:t>
      </w:r>
      <w:commentRangeEnd w:id="1"/>
      <w:r>
        <w:commentReference w:id="1"/>
      </w:r>
      <w:commentRangeEnd w:id="2"/>
      <w:r w:rsidR="00EE5666">
        <w:rPr>
          <w:rStyle w:val="CommentReference"/>
        </w:rPr>
        <w:commentReference w:id="2"/>
      </w:r>
      <w:r>
        <w:t xml:space="preserve"> tools such as</w:t>
      </w:r>
      <w:r w:rsidR="00EE5666">
        <w:t>:</w:t>
      </w:r>
    </w:p>
    <w:p w14:paraId="5DC885A7" w14:textId="77777777" w:rsidR="00EE5666" w:rsidRDefault="00CF697B" w:rsidP="00EE5666">
      <w:pPr>
        <w:ind w:left="1440"/>
      </w:pPr>
      <w:r>
        <w:t xml:space="preserve"> </w:t>
      </w:r>
      <w:r w:rsidRPr="00EE5666">
        <w:rPr>
          <w:b/>
        </w:rPr>
        <w:t>NPM</w:t>
      </w:r>
      <w:r w:rsidR="00EE5666">
        <w:t xml:space="preserve"> (NPM is a package manager for the JavaScript programming language)</w:t>
      </w:r>
    </w:p>
    <w:p w14:paraId="0CB1683C" w14:textId="77777777" w:rsidR="00EE5666" w:rsidRDefault="00EE5666" w:rsidP="00EE5666">
      <w:pPr>
        <w:ind w:left="1440"/>
        <w:rPr>
          <w:rStyle w:val="st"/>
        </w:rPr>
      </w:pPr>
      <w:r>
        <w:t xml:space="preserve"> </w:t>
      </w:r>
      <w:r w:rsidR="00CF697B" w:rsidRPr="00EE5666">
        <w:rPr>
          <w:b/>
        </w:rPr>
        <w:t>Node</w:t>
      </w:r>
      <w:r>
        <w:t xml:space="preserve"> (</w:t>
      </w:r>
      <w:r>
        <w:rPr>
          <w:rStyle w:val="st"/>
        </w:rPr>
        <w:t>a JavaScript runtime built on Chrome's V8 JavaScript engine)</w:t>
      </w:r>
    </w:p>
    <w:p w14:paraId="63BE16A8" w14:textId="6D1A91E8" w:rsidR="009D453E" w:rsidRDefault="00EE5666" w:rsidP="00EE5666">
      <w:pPr>
        <w:ind w:left="1440"/>
      </w:pPr>
      <w:r>
        <w:t xml:space="preserve"> </w:t>
      </w:r>
      <w:r w:rsidR="00CF697B" w:rsidRPr="00EE5666">
        <w:rPr>
          <w:b/>
        </w:rPr>
        <w:t>JSON</w:t>
      </w:r>
      <w:r>
        <w:t xml:space="preserve"> </w:t>
      </w:r>
      <w:r>
        <w:rPr>
          <w:rStyle w:val="st"/>
        </w:rPr>
        <w:t>(JavaScript Object Notation).</w:t>
      </w:r>
    </w:p>
    <w:p w14:paraId="0E781D9A" w14:textId="7CA81631" w:rsidR="009D453E" w:rsidRDefault="00CF697B" w:rsidP="00EE5666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O3.</w:t>
      </w:r>
      <w:r>
        <w:tab/>
        <w:t xml:space="preserve">Be able to code </w:t>
      </w:r>
      <w:r w:rsidR="00EE5666" w:rsidRPr="00EE5666">
        <w:rPr>
          <w:rFonts w:eastAsia="Arial"/>
          <w:color w:val="000000"/>
        </w:rPr>
        <w:t>unidirectional data flows in web applications</w:t>
      </w:r>
      <w:r w:rsidR="00EE5666">
        <w:rPr>
          <w:rFonts w:eastAsia="Arial"/>
          <w:color w:val="000000"/>
        </w:rPr>
        <w:t xml:space="preserve"> </w:t>
      </w:r>
      <w:r>
        <w:t>using Flux pattern, Redux,</w:t>
      </w:r>
      <w:r w:rsidR="00EE5666">
        <w:br/>
        <w:t xml:space="preserve">            </w:t>
      </w:r>
      <w:r>
        <w:t xml:space="preserve"> Type Script and Node</w:t>
      </w:r>
    </w:p>
    <w:p w14:paraId="14E98422" w14:textId="50BA1182" w:rsidR="00EE5666" w:rsidRPr="00EE5666" w:rsidRDefault="00CF697B" w:rsidP="00EE566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eastAsia="Arial"/>
          <w:color w:val="000000"/>
        </w:rPr>
      </w:pPr>
      <w:r>
        <w:t>O4.</w:t>
      </w:r>
      <w:r>
        <w:tab/>
        <w:t>Be able to design the archite</w:t>
      </w:r>
      <w:r w:rsidR="00EE5666">
        <w:t>cture of web applications using</w:t>
      </w:r>
      <w:r w:rsidR="00EE5666" w:rsidRPr="00EE5666">
        <w:rPr>
          <w:rFonts w:eastAsia="Arial"/>
          <w:color w:val="000000"/>
        </w:rPr>
        <w:t xml:space="preserve"> patterns such as </w:t>
      </w:r>
      <w:r w:rsidR="00EE5666">
        <w:rPr>
          <w:rFonts w:eastAsia="Arial"/>
          <w:color w:val="000000"/>
        </w:rPr>
        <w:br/>
        <w:t xml:space="preserve">             </w:t>
      </w:r>
      <w:r w:rsidR="00EE5666" w:rsidRPr="00EE5666">
        <w:rPr>
          <w:rFonts w:eastAsia="Arial"/>
          <w:color w:val="000000"/>
        </w:rPr>
        <w:t xml:space="preserve">model-view-controller and technologies </w:t>
      </w:r>
      <w:r w:rsidR="00EE5666">
        <w:rPr>
          <w:rFonts w:eastAsia="Arial"/>
          <w:color w:val="000000"/>
        </w:rPr>
        <w:t>like React or Angular</w:t>
      </w:r>
      <w:r w:rsidR="00EE5666" w:rsidRPr="00EE5666">
        <w:rPr>
          <w:rFonts w:eastAsia="Arial"/>
          <w:color w:val="000000"/>
        </w:rPr>
        <w:t>.</w:t>
      </w:r>
    </w:p>
    <w:p w14:paraId="31144602" w14:textId="4F308EF7" w:rsidR="009D453E" w:rsidRDefault="009D453E"/>
    <w:p w14:paraId="71CE82E1" w14:textId="77777777" w:rsidR="009D453E" w:rsidRDefault="009D453E"/>
    <w:p w14:paraId="1A7FEEDF" w14:textId="77777777" w:rsidR="009D453E" w:rsidRDefault="00CF697B">
      <w:commentRangeStart w:id="3"/>
      <w:r>
        <w:t>This course should be taught by expert software engineers who have at least 3 years of experience working with Full Stack Development in the industry.</w:t>
      </w:r>
      <w:commentRangeEnd w:id="3"/>
      <w:r>
        <w:commentReference w:id="3"/>
      </w:r>
    </w:p>
    <w:p w14:paraId="28763A53" w14:textId="6DB7DFEC" w:rsidR="009D453E" w:rsidRDefault="00CF697B" w:rsidP="00FD1A14">
      <w:pPr>
        <w:rPr>
          <w:sz w:val="24"/>
          <w:szCs w:val="24"/>
        </w:rPr>
      </w:pPr>
      <w:r>
        <w:br w:type="page"/>
      </w:r>
      <w:r>
        <w:rPr>
          <w:sz w:val="24"/>
          <w:szCs w:val="24"/>
        </w:rPr>
        <w:lastRenderedPageBreak/>
        <w:t>Outline</w:t>
      </w:r>
    </w:p>
    <w:tbl>
      <w:tblPr>
        <w:tblStyle w:val="a1"/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1620"/>
        <w:gridCol w:w="1440"/>
      </w:tblGrid>
      <w:tr w:rsidR="009D453E" w14:paraId="4F943843" w14:textId="77777777">
        <w:tc>
          <w:tcPr>
            <w:tcW w:w="6408" w:type="dxa"/>
          </w:tcPr>
          <w:p w14:paraId="5AA838C6" w14:textId="77777777" w:rsidR="009D453E" w:rsidRDefault="00CF697B">
            <w:r>
              <w:t>Topic</w:t>
            </w:r>
          </w:p>
        </w:tc>
        <w:tc>
          <w:tcPr>
            <w:tcW w:w="1620" w:type="dxa"/>
          </w:tcPr>
          <w:p w14:paraId="0296EDBC" w14:textId="77777777" w:rsidR="009D453E" w:rsidRDefault="00CF697B">
            <w:r>
              <w:t>Number of Lecture Hours</w:t>
            </w:r>
          </w:p>
        </w:tc>
        <w:tc>
          <w:tcPr>
            <w:tcW w:w="1440" w:type="dxa"/>
          </w:tcPr>
          <w:p w14:paraId="732AE4B0" w14:textId="77777777" w:rsidR="009D453E" w:rsidRDefault="00CF697B">
            <w:r>
              <w:t>Outcome</w:t>
            </w:r>
          </w:p>
        </w:tc>
      </w:tr>
      <w:tr w:rsidR="009D453E" w14:paraId="427224C4" w14:textId="77777777">
        <w:tc>
          <w:tcPr>
            <w:tcW w:w="6408" w:type="dxa"/>
          </w:tcPr>
          <w:p w14:paraId="043F4AB8" w14:textId="77777777" w:rsidR="009D453E" w:rsidRDefault="00CF697B">
            <w:pPr>
              <w:numPr>
                <w:ilvl w:val="0"/>
                <w:numId w:val="3"/>
              </w:numPr>
            </w:pPr>
            <w:r>
              <w:t xml:space="preserve"> Designing Responsive Web Applications</w:t>
            </w:r>
          </w:p>
          <w:p w14:paraId="0B22294C" w14:textId="77777777" w:rsidR="009D453E" w:rsidRDefault="00CF697B">
            <w:pPr>
              <w:numPr>
                <w:ilvl w:val="1"/>
                <w:numId w:val="3"/>
              </w:numPr>
            </w:pPr>
            <w:r>
              <w:t>CSS &amp; HTML-5</w:t>
            </w:r>
          </w:p>
          <w:p w14:paraId="389701C8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Responsive Web Apps</w:t>
            </w:r>
          </w:p>
          <w:p w14:paraId="142C1FD7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Styling Frameworks</w:t>
            </w:r>
          </w:p>
          <w:p w14:paraId="7BCE27D6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Using Bootstrap</w:t>
            </w:r>
          </w:p>
          <w:p w14:paraId="2EDB2771" w14:textId="77777777" w:rsidR="009D453E" w:rsidRDefault="00CF697B">
            <w:pPr>
              <w:numPr>
                <w:ilvl w:val="1"/>
                <w:numId w:val="3"/>
              </w:numPr>
            </w:pPr>
            <w:commentRangeStart w:id="4"/>
            <w:r>
              <w:t xml:space="preserve"> SASS</w:t>
            </w:r>
            <w:commentRangeEnd w:id="4"/>
            <w:r>
              <w:commentReference w:id="4"/>
            </w:r>
          </w:p>
          <w:p w14:paraId="2884E6B4" w14:textId="77777777" w:rsidR="009D453E" w:rsidRPr="00613B98" w:rsidRDefault="00CF697B">
            <w:pPr>
              <w:numPr>
                <w:ilvl w:val="1"/>
                <w:numId w:val="3"/>
              </w:numPr>
              <w:rPr>
                <w:b/>
              </w:rPr>
            </w:pPr>
            <w:r>
              <w:t xml:space="preserve">  </w:t>
            </w:r>
            <w:r w:rsidRPr="00613B98">
              <w:rPr>
                <w:b/>
              </w:rPr>
              <w:t>3 H.W. assignments</w:t>
            </w:r>
          </w:p>
        </w:tc>
        <w:tc>
          <w:tcPr>
            <w:tcW w:w="1620" w:type="dxa"/>
          </w:tcPr>
          <w:p w14:paraId="0D935A44" w14:textId="77777777" w:rsidR="009D453E" w:rsidRDefault="009D453E"/>
          <w:p w14:paraId="68FA9221" w14:textId="77777777" w:rsidR="009D453E" w:rsidRDefault="009D453E"/>
          <w:p w14:paraId="6FC4FB5D" w14:textId="77777777" w:rsidR="009D453E" w:rsidRDefault="00CF697B">
            <w:r>
              <w:t xml:space="preserve">9 hours </w:t>
            </w:r>
            <w:r>
              <w:br/>
              <w:t>(3 weeks)</w:t>
            </w:r>
          </w:p>
          <w:p w14:paraId="72EC16E4" w14:textId="77777777" w:rsidR="009D453E" w:rsidRDefault="009D453E"/>
          <w:p w14:paraId="66372F9F" w14:textId="77777777" w:rsidR="009D453E" w:rsidRDefault="009D453E"/>
          <w:p w14:paraId="6E2ADE45" w14:textId="77777777" w:rsidR="009D453E" w:rsidRDefault="009D453E"/>
          <w:p w14:paraId="7D9DF267" w14:textId="77777777" w:rsidR="009D453E" w:rsidRDefault="009D453E"/>
        </w:tc>
        <w:tc>
          <w:tcPr>
            <w:tcW w:w="1440" w:type="dxa"/>
          </w:tcPr>
          <w:p w14:paraId="2F6944A4" w14:textId="77777777" w:rsidR="009D453E" w:rsidRDefault="00CF697B">
            <w:r>
              <w:t>O1</w:t>
            </w:r>
          </w:p>
          <w:p w14:paraId="747B1EB8" w14:textId="77777777" w:rsidR="009D453E" w:rsidRDefault="009D453E"/>
          <w:p w14:paraId="32565C33" w14:textId="77777777" w:rsidR="009D453E" w:rsidRDefault="009D453E"/>
          <w:p w14:paraId="361BE4F9" w14:textId="77777777" w:rsidR="009D453E" w:rsidRDefault="009D453E"/>
          <w:p w14:paraId="672BF321" w14:textId="77777777" w:rsidR="009D453E" w:rsidRDefault="009D453E"/>
          <w:p w14:paraId="1C1B2E8E" w14:textId="77777777" w:rsidR="009D453E" w:rsidRDefault="009D453E"/>
          <w:p w14:paraId="59D5B0D6" w14:textId="77777777" w:rsidR="009D453E" w:rsidRDefault="009D453E"/>
          <w:p w14:paraId="75EDE4DF" w14:textId="77777777" w:rsidR="009D453E" w:rsidRDefault="009D453E"/>
        </w:tc>
      </w:tr>
      <w:tr w:rsidR="009D453E" w14:paraId="69633E6B" w14:textId="77777777">
        <w:tc>
          <w:tcPr>
            <w:tcW w:w="6408" w:type="dxa"/>
          </w:tcPr>
          <w:p w14:paraId="2FF94075" w14:textId="77777777" w:rsidR="009D453E" w:rsidRDefault="00CF697B">
            <w:pPr>
              <w:numPr>
                <w:ilvl w:val="0"/>
                <w:numId w:val="3"/>
              </w:numPr>
            </w:pPr>
            <w:commentRangeStart w:id="5"/>
            <w:r>
              <w:t xml:space="preserve"> Applying Web Development Tools</w:t>
            </w:r>
            <w:commentRangeEnd w:id="5"/>
            <w:r>
              <w:commentReference w:id="5"/>
            </w:r>
          </w:p>
          <w:p w14:paraId="082A8666" w14:textId="77777777" w:rsidR="009D453E" w:rsidRDefault="00CF697B">
            <w:pPr>
              <w:numPr>
                <w:ilvl w:val="1"/>
                <w:numId w:val="3"/>
              </w:numPr>
            </w:pPr>
            <w:r>
              <w:t>How to make a new web project</w:t>
            </w:r>
          </w:p>
          <w:p w14:paraId="6272ABE1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NPM </w:t>
            </w:r>
          </w:p>
          <w:p w14:paraId="6438B2C0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Node </w:t>
            </w:r>
          </w:p>
          <w:p w14:paraId="6E2E4BAF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Managing Dependencies</w:t>
            </w:r>
          </w:p>
          <w:p w14:paraId="011A73E9" w14:textId="77777777" w:rsidR="009D453E" w:rsidRDefault="00CF697B">
            <w:pPr>
              <w:numPr>
                <w:ilvl w:val="1"/>
                <w:numId w:val="3"/>
              </w:numPr>
            </w:pPr>
            <w:r>
              <w:t>JSON</w:t>
            </w:r>
          </w:p>
          <w:p w14:paraId="6EDD6485" w14:textId="77777777" w:rsidR="009D453E" w:rsidRPr="00EE5666" w:rsidRDefault="00CF697B">
            <w:pPr>
              <w:numPr>
                <w:ilvl w:val="1"/>
                <w:numId w:val="3"/>
              </w:numPr>
              <w:rPr>
                <w:b/>
              </w:rPr>
            </w:pPr>
            <w:commentRangeStart w:id="6"/>
            <w:r w:rsidRPr="00EE5666">
              <w:rPr>
                <w:b/>
              </w:rPr>
              <w:t xml:space="preserve">1 small project </w:t>
            </w:r>
            <w:commentRangeEnd w:id="6"/>
            <w:r w:rsidRPr="00EE5666">
              <w:rPr>
                <w:b/>
              </w:rPr>
              <w:commentReference w:id="6"/>
            </w:r>
          </w:p>
          <w:p w14:paraId="3E6628F8" w14:textId="77777777" w:rsidR="009D453E" w:rsidRDefault="009D453E"/>
        </w:tc>
        <w:tc>
          <w:tcPr>
            <w:tcW w:w="1620" w:type="dxa"/>
          </w:tcPr>
          <w:p w14:paraId="703E91A0" w14:textId="77777777" w:rsidR="009D453E" w:rsidRDefault="00CF697B">
            <w:r>
              <w:t xml:space="preserve"> 3 hours</w:t>
            </w:r>
            <w:r>
              <w:br/>
              <w:t>(1 week)</w:t>
            </w:r>
          </w:p>
        </w:tc>
        <w:tc>
          <w:tcPr>
            <w:tcW w:w="1440" w:type="dxa"/>
          </w:tcPr>
          <w:p w14:paraId="2B6597AB" w14:textId="77777777" w:rsidR="009D453E" w:rsidRDefault="00CF697B">
            <w:r>
              <w:t>O2</w:t>
            </w:r>
          </w:p>
          <w:p w14:paraId="73784E5D" w14:textId="77777777" w:rsidR="009D453E" w:rsidRDefault="009D453E"/>
        </w:tc>
      </w:tr>
      <w:tr w:rsidR="009D453E" w14:paraId="121B592E" w14:textId="77777777">
        <w:tc>
          <w:tcPr>
            <w:tcW w:w="6408" w:type="dxa"/>
          </w:tcPr>
          <w:p w14:paraId="1F5E79CC" w14:textId="77777777" w:rsidR="009D453E" w:rsidRDefault="00CF697B">
            <w:pPr>
              <w:numPr>
                <w:ilvl w:val="0"/>
                <w:numId w:val="3"/>
              </w:numPr>
            </w:pPr>
            <w:r>
              <w:t xml:space="preserve"> </w:t>
            </w:r>
            <w:commentRangeStart w:id="7"/>
            <w:r>
              <w:t>Coding Data Flows</w:t>
            </w:r>
            <w:commentRangeEnd w:id="7"/>
            <w:r>
              <w:commentReference w:id="7"/>
            </w:r>
          </w:p>
          <w:p w14:paraId="0673424E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Flux Pattern</w:t>
            </w:r>
          </w:p>
          <w:p w14:paraId="0EC370D9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Using Redux to Create Predictable, Immutable States</w:t>
            </w:r>
          </w:p>
          <w:p w14:paraId="7ACCE562" w14:textId="77777777" w:rsidR="009D453E" w:rsidRDefault="00CF697B">
            <w:pPr>
              <w:numPr>
                <w:ilvl w:val="1"/>
                <w:numId w:val="3"/>
              </w:numPr>
            </w:pPr>
            <w:r>
              <w:t>Type Script</w:t>
            </w:r>
          </w:p>
          <w:p w14:paraId="2188D56B" w14:textId="77777777" w:rsidR="009D453E" w:rsidRPr="00EE5666" w:rsidRDefault="00CF697B">
            <w:pPr>
              <w:numPr>
                <w:ilvl w:val="1"/>
                <w:numId w:val="3"/>
              </w:numPr>
              <w:rPr>
                <w:b/>
              </w:rPr>
            </w:pPr>
            <w:r w:rsidRPr="00EE5666">
              <w:rPr>
                <w:b/>
              </w:rPr>
              <w:t>1 Node project</w:t>
            </w:r>
          </w:p>
          <w:p w14:paraId="1970243E" w14:textId="77777777" w:rsidR="009D453E" w:rsidRPr="00EE5666" w:rsidRDefault="00CF697B">
            <w:pPr>
              <w:numPr>
                <w:ilvl w:val="1"/>
                <w:numId w:val="3"/>
              </w:numPr>
              <w:rPr>
                <w:b/>
              </w:rPr>
            </w:pPr>
            <w:r w:rsidRPr="00EE5666">
              <w:rPr>
                <w:b/>
              </w:rPr>
              <w:t>1 Flux &amp; Redux project</w:t>
            </w:r>
          </w:p>
        </w:tc>
        <w:tc>
          <w:tcPr>
            <w:tcW w:w="1620" w:type="dxa"/>
          </w:tcPr>
          <w:p w14:paraId="7E2B251A" w14:textId="77777777" w:rsidR="009D453E" w:rsidRDefault="00CF697B">
            <w:r>
              <w:t xml:space="preserve"> 15 hours</w:t>
            </w:r>
          </w:p>
          <w:p w14:paraId="583B5AB1" w14:textId="77777777" w:rsidR="009D453E" w:rsidRDefault="00CF697B">
            <w:r>
              <w:t>(5 weeks)</w:t>
            </w:r>
          </w:p>
        </w:tc>
        <w:tc>
          <w:tcPr>
            <w:tcW w:w="1440" w:type="dxa"/>
          </w:tcPr>
          <w:p w14:paraId="78132911" w14:textId="77777777" w:rsidR="009D453E" w:rsidRDefault="00CF697B">
            <w:r>
              <w:t>O3</w:t>
            </w:r>
          </w:p>
        </w:tc>
      </w:tr>
      <w:tr w:rsidR="009D453E" w14:paraId="136E4B7C" w14:textId="77777777">
        <w:tc>
          <w:tcPr>
            <w:tcW w:w="6408" w:type="dxa"/>
          </w:tcPr>
          <w:p w14:paraId="3E38F1AF" w14:textId="77777777" w:rsidR="009D453E" w:rsidRDefault="00CF697B">
            <w:pPr>
              <w:numPr>
                <w:ilvl w:val="0"/>
                <w:numId w:val="3"/>
              </w:numPr>
            </w:pPr>
            <w:r>
              <w:t xml:space="preserve"> Designing the Architecture of Web Apps</w:t>
            </w:r>
          </w:p>
          <w:p w14:paraId="299C945A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MVC Web-based User Interfaces</w:t>
            </w:r>
          </w:p>
          <w:p w14:paraId="76F40900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Design Angular &amp; Redux Web Apps</w:t>
            </w:r>
          </w:p>
          <w:p w14:paraId="0B0A29B5" w14:textId="77777777" w:rsidR="009D453E" w:rsidRDefault="00CF697B">
            <w:pPr>
              <w:numPr>
                <w:ilvl w:val="1"/>
                <w:numId w:val="3"/>
              </w:numPr>
            </w:pPr>
            <w:r>
              <w:t xml:space="preserve"> Manage state in Front End Development</w:t>
            </w:r>
          </w:p>
          <w:p w14:paraId="1FEEBD07" w14:textId="3B8C7F2F" w:rsidR="009D453E" w:rsidRPr="00EE5666" w:rsidRDefault="00EE5666">
            <w:pPr>
              <w:numPr>
                <w:ilvl w:val="1"/>
                <w:numId w:val="3"/>
              </w:numPr>
              <w:rPr>
                <w:b/>
              </w:rPr>
            </w:pPr>
            <w:r>
              <w:rPr>
                <w:b/>
              </w:rPr>
              <w:t>2 P</w:t>
            </w:r>
            <w:r w:rsidR="00CF697B" w:rsidRPr="00EE5666">
              <w:rPr>
                <w:b/>
              </w:rPr>
              <w:t>rojects</w:t>
            </w:r>
          </w:p>
        </w:tc>
        <w:tc>
          <w:tcPr>
            <w:tcW w:w="1620" w:type="dxa"/>
          </w:tcPr>
          <w:p w14:paraId="24D678D5" w14:textId="77777777" w:rsidR="009D453E" w:rsidRDefault="00CF697B">
            <w:r>
              <w:t xml:space="preserve"> 15 hours</w:t>
            </w:r>
          </w:p>
          <w:p w14:paraId="52E63B33" w14:textId="77777777" w:rsidR="009D453E" w:rsidRDefault="00CF697B">
            <w:r>
              <w:t>(5 weeks)</w:t>
            </w:r>
          </w:p>
        </w:tc>
        <w:tc>
          <w:tcPr>
            <w:tcW w:w="1440" w:type="dxa"/>
          </w:tcPr>
          <w:p w14:paraId="6579F9BA" w14:textId="77777777" w:rsidR="009D453E" w:rsidRDefault="00CF697B">
            <w:r>
              <w:t>O4</w:t>
            </w:r>
          </w:p>
        </w:tc>
      </w:tr>
    </w:tbl>
    <w:p w14:paraId="095291A4" w14:textId="77777777" w:rsidR="009D453E" w:rsidRDefault="009D453E"/>
    <w:p w14:paraId="3FA9FFE5" w14:textId="77777777" w:rsidR="009D453E" w:rsidRDefault="009D453E"/>
    <w:p w14:paraId="77CABA52" w14:textId="77777777" w:rsidR="009D453E" w:rsidRDefault="00CF697B">
      <w:pPr>
        <w:rPr>
          <w:rFonts w:ascii="Arial" w:eastAsia="Arial" w:hAnsi="Arial" w:cs="Arial"/>
          <w:b/>
          <w:sz w:val="26"/>
          <w:szCs w:val="26"/>
        </w:rPr>
      </w:pPr>
      <w:r>
        <w:br w:type="page"/>
      </w:r>
    </w:p>
    <w:p w14:paraId="375ADC97" w14:textId="77777777" w:rsidR="009D453E" w:rsidRDefault="00CF697B">
      <w:pPr>
        <w:pStyle w:val="Heading3"/>
      </w:pPr>
      <w:r>
        <w:t>Course Outcomes Emphasized in Laboratory Projects / Assignments</w:t>
      </w:r>
    </w:p>
    <w:p w14:paraId="33CD6FFD" w14:textId="77777777" w:rsidR="009D453E" w:rsidRDefault="009D453E"/>
    <w:p w14:paraId="6B4DFC4C" w14:textId="682AE317" w:rsidR="009D453E" w:rsidRDefault="00CF697B">
      <w:r>
        <w:t xml:space="preserve">Projects and assignments will </w:t>
      </w:r>
      <w:r w:rsidR="005C3E60">
        <w:t>Projects and assignments will be given throughout the semester, to reinforce topics covered.</w:t>
      </w:r>
    </w:p>
    <w:p w14:paraId="29D4E313" w14:textId="77777777" w:rsidR="009D453E" w:rsidRDefault="009D453E"/>
    <w:tbl>
      <w:tblPr>
        <w:tblStyle w:val="a2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4629"/>
        <w:gridCol w:w="4011"/>
      </w:tblGrid>
      <w:tr w:rsidR="009D453E" w14:paraId="28B99216" w14:textId="77777777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18264B" w14:textId="77777777" w:rsidR="009D453E" w:rsidRDefault="00CF697B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utcome </w:t>
            </w:r>
          </w:p>
        </w:tc>
        <w:tc>
          <w:tcPr>
            <w:tcW w:w="4011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481F5A5" w14:textId="77777777" w:rsidR="009D453E" w:rsidRDefault="00CF69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Description</w:t>
            </w:r>
          </w:p>
        </w:tc>
      </w:tr>
      <w:tr w:rsidR="009D453E" w14:paraId="28261C49" w14:textId="77777777">
        <w:trPr>
          <w:trHeight w:val="4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22612FB" w14:textId="77777777" w:rsidR="009D453E" w:rsidRPr="005C3E60" w:rsidRDefault="00CF697B">
            <w:pPr>
              <w:jc w:val="center"/>
              <w:rPr>
                <w:sz w:val="24"/>
                <w:szCs w:val="24"/>
              </w:rPr>
            </w:pPr>
            <w:r w:rsidRPr="005C3E60">
              <w:rPr>
                <w:sz w:val="24"/>
                <w:szCs w:val="24"/>
              </w:rPr>
              <w:t xml:space="preserve">O1 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321D8" w14:textId="4CBA982D" w:rsidR="009D453E" w:rsidRPr="005C3E60" w:rsidRDefault="005C3E60">
            <w:r w:rsidRPr="005C3E60">
              <w:t>3 H.W. Assignments</w:t>
            </w:r>
            <w:r>
              <w:t xml:space="preserve"> applying styling frameworks, SASS, CSS &amp; HTML-5</w:t>
            </w:r>
          </w:p>
        </w:tc>
      </w:tr>
      <w:tr w:rsidR="009D453E" w14:paraId="4F1E5A6B" w14:textId="77777777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917D491" w14:textId="77777777" w:rsidR="009D453E" w:rsidRDefault="00CF69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2 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2936C" w14:textId="0A32FABC" w:rsidR="009D453E" w:rsidRDefault="005C3E60">
            <w:pPr>
              <w:rPr>
                <w:highlight w:val="yellow"/>
              </w:rPr>
            </w:pPr>
            <w:r>
              <w:t>1 project using NPM, Mode, JSON</w:t>
            </w:r>
          </w:p>
        </w:tc>
      </w:tr>
      <w:tr w:rsidR="009D453E" w14:paraId="374931AB" w14:textId="77777777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A7F9FF3" w14:textId="77777777" w:rsidR="009D453E" w:rsidRPr="005C3E60" w:rsidRDefault="00CF697B">
            <w:pPr>
              <w:jc w:val="center"/>
              <w:rPr>
                <w:sz w:val="24"/>
                <w:szCs w:val="24"/>
              </w:rPr>
            </w:pPr>
            <w:r w:rsidRPr="005C3E60">
              <w:rPr>
                <w:sz w:val="24"/>
                <w:szCs w:val="24"/>
              </w:rPr>
              <w:t xml:space="preserve">O3 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81F64" w14:textId="3775A325" w:rsidR="009D453E" w:rsidRPr="005C3E60" w:rsidRDefault="005C3E60">
            <w:pPr>
              <w:rPr>
                <w:sz w:val="28"/>
                <w:szCs w:val="28"/>
              </w:rPr>
            </w:pPr>
            <w:r>
              <w:t>1 project using Node &amp;</w:t>
            </w:r>
            <w:r>
              <w:br/>
              <w:t>1 project using Flux &amp; Redux</w:t>
            </w:r>
          </w:p>
        </w:tc>
      </w:tr>
      <w:tr w:rsidR="009D453E" w14:paraId="5BBC9786" w14:textId="77777777">
        <w:trPr>
          <w:trHeight w:val="180"/>
        </w:trPr>
        <w:tc>
          <w:tcPr>
            <w:tcW w:w="4629" w:type="dxa"/>
            <w:tcBorders>
              <w:top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E034E28" w14:textId="77777777" w:rsidR="009D453E" w:rsidRPr="005C3E60" w:rsidRDefault="00CF697B">
            <w:pPr>
              <w:jc w:val="center"/>
              <w:rPr>
                <w:sz w:val="24"/>
                <w:szCs w:val="24"/>
              </w:rPr>
            </w:pPr>
            <w:r w:rsidRPr="005C3E60">
              <w:rPr>
                <w:sz w:val="24"/>
                <w:szCs w:val="24"/>
              </w:rPr>
              <w:t>O4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A10A0" w14:textId="2B6A3F7F" w:rsidR="009D453E" w:rsidRPr="005C3E60" w:rsidRDefault="005C3E60">
            <w:r w:rsidRPr="005C3E60">
              <w:t>2 Projects using MVC, Angular, Redux</w:t>
            </w:r>
          </w:p>
        </w:tc>
      </w:tr>
    </w:tbl>
    <w:p w14:paraId="6D0DE1DE" w14:textId="77777777" w:rsidR="009D453E" w:rsidRDefault="009D453E"/>
    <w:p w14:paraId="489EFAF5" w14:textId="77777777" w:rsidR="009D453E" w:rsidRDefault="00CF697B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Oral and Written Communication: </w:t>
      </w:r>
    </w:p>
    <w:p w14:paraId="76BAE8F3" w14:textId="77777777" w:rsidR="005C3E60" w:rsidRDefault="005C3E60" w:rsidP="005C3E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Written and oral discussions best practices for back end full stack software engineering.</w:t>
      </w:r>
    </w:p>
    <w:p w14:paraId="4165C4F8" w14:textId="77777777" w:rsidR="009D453E" w:rsidRDefault="009D453E">
      <w:pPr>
        <w:jc w:val="center"/>
        <w:rPr>
          <w:sz w:val="28"/>
          <w:szCs w:val="28"/>
        </w:rPr>
      </w:pPr>
    </w:p>
    <w:p w14:paraId="78422C17" w14:textId="77777777" w:rsidR="009D453E" w:rsidRDefault="00CF697B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Theoretical Contents: </w:t>
      </w:r>
    </w:p>
    <w:p w14:paraId="300E8B3B" w14:textId="61C4096A" w:rsidR="009D453E" w:rsidRPr="00F151E2" w:rsidRDefault="00051A32" w:rsidP="00051A32">
      <w:pPr>
        <w:pStyle w:val="ListParagraph"/>
        <w:numPr>
          <w:ilvl w:val="0"/>
          <w:numId w:val="5"/>
        </w:numPr>
      </w:pPr>
      <w:r w:rsidRPr="00F151E2">
        <w:t>Designing the architecture of Web Apps</w:t>
      </w:r>
    </w:p>
    <w:p w14:paraId="259BB6E4" w14:textId="704F9EFB" w:rsidR="00051A32" w:rsidRPr="00F151E2" w:rsidRDefault="00051A32" w:rsidP="00051A32">
      <w:pPr>
        <w:pStyle w:val="ListParagraph"/>
        <w:numPr>
          <w:ilvl w:val="0"/>
          <w:numId w:val="5"/>
        </w:numPr>
      </w:pPr>
      <w:r w:rsidRPr="00F151E2">
        <w:t>Coding unidirectional data flows</w:t>
      </w:r>
    </w:p>
    <w:p w14:paraId="38AA1760" w14:textId="77777777" w:rsidR="00051A32" w:rsidRPr="00051A32" w:rsidRDefault="00051A32" w:rsidP="00051A32">
      <w:pPr>
        <w:pStyle w:val="ListParagraph"/>
        <w:rPr>
          <w:sz w:val="28"/>
          <w:szCs w:val="28"/>
        </w:rPr>
      </w:pPr>
    </w:p>
    <w:p w14:paraId="390035AB" w14:textId="77777777" w:rsidR="009D453E" w:rsidRDefault="00CF697B">
      <w:pPr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5817B5CA" w14:textId="270DD0BA" w:rsidR="009D453E" w:rsidRPr="00F151E2" w:rsidRDefault="00F151E2" w:rsidP="00F151E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pplying web development tools to manage dependencies</w:t>
      </w:r>
    </w:p>
    <w:p w14:paraId="20A5E9F7" w14:textId="77777777" w:rsidR="009D453E" w:rsidRDefault="009D453E">
      <w:pPr>
        <w:rPr>
          <w:sz w:val="28"/>
          <w:szCs w:val="28"/>
        </w:rPr>
      </w:pPr>
    </w:p>
    <w:p w14:paraId="180D6B92" w14:textId="77777777" w:rsidR="009D453E" w:rsidRDefault="00CF697B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olution Design Experiences: </w:t>
      </w:r>
    </w:p>
    <w:p w14:paraId="3852DF13" w14:textId="33F98A6F" w:rsidR="009D453E" w:rsidRDefault="00F151E2" w:rsidP="00F151E2">
      <w:pPr>
        <w:pStyle w:val="ListParagraph"/>
        <w:numPr>
          <w:ilvl w:val="0"/>
          <w:numId w:val="6"/>
        </w:numPr>
      </w:pPr>
      <w:r>
        <w:t>Designing Responsive Web Apps</w:t>
      </w:r>
    </w:p>
    <w:sectPr w:rsidR="009D453E"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Tariq King" w:date="2018-08-17T13:33:00Z" w:initials="">
    <w:p w14:paraId="1332F917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web front end development tools…</w:t>
      </w:r>
    </w:p>
    <w:p w14:paraId="258A91FE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500F7E4F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lso define all acronymns before using them</w:t>
      </w:r>
    </w:p>
  </w:comment>
  <w:comment w:id="2" w:author="Maria Cristy Charter" w:date="2018-10-17T14:52:00Z" w:initials="MCC">
    <w:p w14:paraId="576848D1" w14:textId="56BE4CDF" w:rsidR="00EE5666" w:rsidRDefault="00EE5666">
      <w:pPr>
        <w:pStyle w:val="CommentText"/>
      </w:pPr>
      <w:r>
        <w:rPr>
          <w:rStyle w:val="CommentReference"/>
        </w:rPr>
        <w:annotationRef/>
      </w:r>
    </w:p>
  </w:comment>
  <w:comment w:id="3" w:author="Tariq King" w:date="2018-08-17T13:36:00Z" w:initials="">
    <w:p w14:paraId="39C52434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’m not sure that this is true.  Perhaps you want it to be taught by folks who have 3 years practical experience but it doesn’t have to be.</w:t>
      </w:r>
    </w:p>
  </w:comment>
  <w:comment w:id="4" w:author="Matthew Womack" w:date="2018-09-19T21:05:00Z" w:initials="">
    <w:p w14:paraId="5B0AA10D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ersonally I think HTML 5 is useless, don't waste any time on that, other than the very basics.</w:t>
      </w:r>
    </w:p>
  </w:comment>
  <w:comment w:id="5" w:author="Matthew Womack" w:date="2018-09-19T20:58:00Z" w:initials="">
    <w:p w14:paraId="41D15879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is section is going to be very different based on the technology stack you choose here.</w:t>
      </w:r>
    </w:p>
    <w:p w14:paraId="173BF140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71A2EF2D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I may be a little biased when it comes to javascript languages, but Angular in my opinion is on it's way out the door. </w:t>
      </w:r>
    </w:p>
    <w:p w14:paraId="12BE83C4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31D1B7C4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React.js and Vue.js are definitely what the "cool kids" are playing with.</w:t>
      </w:r>
    </w:p>
    <w:p w14:paraId="5583B192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383FFFF0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Managing Dependencies and setting up a project is something that can be very difficult when setting up a Javascript environment.</w:t>
      </w:r>
    </w:p>
    <w:p w14:paraId="0A4A621F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62A3011F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t's also probably worth trying to introduce a template or some kind of automation for building javascript environments..</w:t>
      </w:r>
    </w:p>
  </w:comment>
  <w:comment w:id="6" w:author="Matthew Womack" w:date="2018-09-19T21:03:00Z" w:initials="">
    <w:p w14:paraId="226EF581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eed to talk about Linters in this section. There are literally thousands of tools for javascript environments.</w:t>
      </w:r>
    </w:p>
    <w:p w14:paraId="15CD1747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7802C838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ere are a couple good ones:</w:t>
      </w:r>
    </w:p>
    <w:p w14:paraId="1DC80CD9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1EA1A817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ttps://eslint.org/</w:t>
      </w:r>
    </w:p>
    <w:p w14:paraId="3ABA4A3B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ttps://babeljs.io/</w:t>
      </w:r>
    </w:p>
    <w:p w14:paraId="17BE850A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ttps://gulpjs.com/</w:t>
      </w:r>
    </w:p>
    <w:p w14:paraId="03028EAD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ttps://webpack.js.org/</w:t>
      </w:r>
    </w:p>
  </w:comment>
  <w:comment w:id="7" w:author="Matthew Womack" w:date="2018-09-19T21:06:00Z" w:initials="">
    <w:p w14:paraId="1428459D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efinitely worth going over async/await and nodes non-blocking IO chain.</w:t>
      </w:r>
    </w:p>
    <w:p w14:paraId="68034571" w14:textId="77777777" w:rsidR="009D453E" w:rsidRDefault="009D453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608BF3BD" w14:textId="77777777" w:rsidR="009D453E" w:rsidRDefault="00CF697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t's very easy to write bad code in Node.j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00F7E4F" w15:done="0"/>
  <w15:commentEx w15:paraId="576848D1" w15:paraIdParent="500F7E4F" w15:done="0"/>
  <w15:commentEx w15:paraId="39C52434" w15:done="0"/>
  <w15:commentEx w15:paraId="5B0AA10D" w15:done="0"/>
  <w15:commentEx w15:paraId="62A3011F" w15:done="0"/>
  <w15:commentEx w15:paraId="03028EAD" w15:done="0"/>
  <w15:commentEx w15:paraId="608BF3B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7CC"/>
    <w:multiLevelType w:val="multilevel"/>
    <w:tmpl w:val="B574D6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15290502"/>
    <w:multiLevelType w:val="hybridMultilevel"/>
    <w:tmpl w:val="B0181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4733"/>
    <w:multiLevelType w:val="hybridMultilevel"/>
    <w:tmpl w:val="76340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A788F"/>
    <w:multiLevelType w:val="multilevel"/>
    <w:tmpl w:val="A8E260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4D125F44"/>
    <w:multiLevelType w:val="multilevel"/>
    <w:tmpl w:val="1E52A7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76F206D2"/>
    <w:multiLevelType w:val="multilevel"/>
    <w:tmpl w:val="AE300F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ariq King">
    <w15:presenceInfo w15:providerId="AD" w15:userId="S-1-5-21-3589172697-3313333586-2941121000-11797"/>
  </w15:person>
  <w15:person w15:author="Maria Cristy Charter">
    <w15:presenceInfo w15:providerId="AD" w15:userId="S-1-5-21-152160328-3562513976-1843293847-216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zQwtjAwNzU2MTVV0lEKTi0uzszPAykwrAUAlcXAoiwAAAA="/>
  </w:docVars>
  <w:rsids>
    <w:rsidRoot w:val="009D453E"/>
    <w:rsid w:val="00051A32"/>
    <w:rsid w:val="005A298D"/>
    <w:rsid w:val="005C3E60"/>
    <w:rsid w:val="00613B98"/>
    <w:rsid w:val="00641072"/>
    <w:rsid w:val="008E7F9B"/>
    <w:rsid w:val="009D453E"/>
    <w:rsid w:val="00CF697B"/>
    <w:rsid w:val="00EE5666"/>
    <w:rsid w:val="00F151E2"/>
    <w:rsid w:val="00FD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6B329"/>
  <w15:docId w15:val="{C78FECA6-311E-4FD1-BEA1-EDDAF8CA9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9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9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3B98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EE56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6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666"/>
    <w:rPr>
      <w:b/>
      <w:bCs/>
      <w:sz w:val="20"/>
      <w:szCs w:val="20"/>
    </w:rPr>
  </w:style>
  <w:style w:type="character" w:customStyle="1" w:styleId="a-label">
    <w:name w:val="a-label"/>
    <w:basedOn w:val="DefaultParagraphFont"/>
    <w:rsid w:val="00EE5666"/>
  </w:style>
  <w:style w:type="character" w:customStyle="1" w:styleId="a-size-small">
    <w:name w:val="a-size-small"/>
    <w:basedOn w:val="DefaultParagraphFont"/>
    <w:rsid w:val="00EE5666"/>
  </w:style>
  <w:style w:type="character" w:customStyle="1" w:styleId="a-size-large">
    <w:name w:val="a-size-large"/>
    <w:basedOn w:val="DefaultParagraphFont"/>
    <w:rsid w:val="005C3E60"/>
  </w:style>
  <w:style w:type="character" w:customStyle="1" w:styleId="author">
    <w:name w:val="author"/>
    <w:basedOn w:val="DefaultParagraphFont"/>
    <w:rsid w:val="005C3E60"/>
  </w:style>
  <w:style w:type="character" w:customStyle="1" w:styleId="a-color-secondary">
    <w:name w:val="a-color-secondary"/>
    <w:basedOn w:val="DefaultParagraphFont"/>
    <w:rsid w:val="005C3E60"/>
  </w:style>
  <w:style w:type="paragraph" w:styleId="ListParagraph">
    <w:name w:val="List Paragraph"/>
    <w:basedOn w:val="Normal"/>
    <w:uiPriority w:val="34"/>
    <w:qFormat/>
    <w:rsid w:val="00051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13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4?ie=UTF8&amp;text=Carlos+Taborda&amp;search-alias=books&amp;field-author=Carlos+Taborda&amp;sort=relevancerank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3?ie=UTF8&amp;text=Ari+Lerner&amp;search-alias=books&amp;field-author=Ari+Lerner&amp;sort=relevanceran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text=Felipe+Coury&amp;search-alias=books&amp;field-author=Felipe+Coury&amp;sort=relevancerank" TargetMode="External"/><Relationship Id="rId11" Type="http://schemas.microsoft.com/office/2011/relationships/commentsExtended" Target="commentsExtended.xml"/><Relationship Id="rId5" Type="http://schemas.openxmlformats.org/officeDocument/2006/relationships/hyperlink" Target="https://www.amazon.com/s/ref=dp_byline_sr_book_1?ie=UTF8&amp;text=Nathan+Murray&amp;search-alias=books&amp;field-author=Nathan+Murray&amp;sort=relevancerank" TargetMode="Externa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s://codingthesmartway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Cristy Charter</dc:creator>
  <cp:lastModifiedBy>prabu</cp:lastModifiedBy>
  <cp:revision>6</cp:revision>
  <cp:lastPrinted>2018-10-01T21:53:00Z</cp:lastPrinted>
  <dcterms:created xsi:type="dcterms:W3CDTF">2018-10-17T18:34:00Z</dcterms:created>
  <dcterms:modified xsi:type="dcterms:W3CDTF">2018-11-19T17:08:00Z</dcterms:modified>
</cp:coreProperties>
</file>